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2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F1F2FE0">
      <w:pPr>
        <w:bidi w:val="0"/>
        <w:rPr>
          <w:rFonts w:hint="default"/>
          <w:lang w:val="en-US"/>
        </w:rPr>
      </w:pPr>
      <w:r>
        <w:rPr>
          <w:rFonts w:hint="default"/>
          <w:lang w:val="en-US"/>
        </w:rPr>
        <w:t>Andre Rowe</w:t>
      </w:r>
    </w:p>
    <w:p w14:paraId="08F29189">
      <w:pPr>
        <w:bidi w:val="0"/>
        <w:rPr>
          <w:rFonts w:hint="default"/>
          <w:lang w:val="en-US"/>
        </w:rPr>
      </w:pPr>
      <w:r>
        <w:rPr>
          <w:rFonts w:hint="default"/>
          <w:lang w:val="en-US"/>
        </w:rPr>
        <w:t>April 11, 2025</w:t>
      </w:r>
    </w:p>
    <w:p w14:paraId="0C9CEB2C">
      <w:pPr>
        <w:bidi w:val="0"/>
        <w:rPr>
          <w:rFonts w:hint="default"/>
          <w:b w:val="0"/>
          <w:bCs w:val="0"/>
        </w:rPr>
      </w:pPr>
      <w:r>
        <w:rPr>
          <w:rFonts w:hint="default"/>
        </w:rPr>
        <w:t>CS 3</w:t>
      </w:r>
      <w:r>
        <w:rPr>
          <w:rFonts w:hint="default"/>
          <w:lang w:val="en-US"/>
        </w:rPr>
        <w:t>4</w:t>
      </w:r>
      <w:r>
        <w:rPr>
          <w:rFonts w:hint="default"/>
        </w:rPr>
        <w:t>0 Project One Milestone Submission</w:t>
      </w:r>
    </w:p>
    <w:p w14:paraId="34D7F471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Grazioso Salvare CRUD Module Documentation</w:t>
      </w:r>
    </w:p>
    <w:p w14:paraId="17A3C8CE">
      <w:pPr>
        <w:bidi w:val="0"/>
        <w:rPr>
          <w:rFonts w:hint="default"/>
          <w:b w:val="0"/>
          <w:bCs w:val="0"/>
        </w:rPr>
      </w:pPr>
      <w:bookmarkStart w:id="0" w:name="_GoBack"/>
      <w:bookmarkEnd w:id="0"/>
    </w:p>
    <w:p w14:paraId="738B069C">
      <w:pPr>
        <w:bidi w:val="0"/>
        <w:rPr>
          <w:rFonts w:hint="default"/>
          <w:b/>
          <w:bCs/>
          <w:sz w:val="28"/>
          <w:szCs w:val="28"/>
        </w:rPr>
      </w:pPr>
      <w:r>
        <w:rPr>
          <w:rFonts w:hint="default"/>
          <w:b/>
          <w:bCs/>
          <w:sz w:val="28"/>
          <w:szCs w:val="28"/>
        </w:rPr>
        <w:t>1. Purpose</w:t>
      </w:r>
    </w:p>
    <w:p w14:paraId="7BF94F38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This Python module (crud_module.py) enables CRUD (Create, Read, Update, Delete) operations for a MongoDB collection used by Grazioso Salvare to track animals from the Austin Animal Center. The goal is to support identification of suitable animals for specialized training in rescue operations.</w:t>
      </w:r>
    </w:p>
    <w:p w14:paraId="7770E314">
      <w:pPr>
        <w:bidi w:val="0"/>
        <w:rPr>
          <w:rFonts w:hint="default"/>
          <w:b w:val="0"/>
          <w:bCs w:val="0"/>
        </w:rPr>
      </w:pPr>
    </w:p>
    <w:p w14:paraId="0B3455BE">
      <w:pPr>
        <w:bidi w:val="0"/>
        <w:rPr>
          <w:rFonts w:hint="default"/>
          <w:b/>
          <w:bCs/>
          <w:sz w:val="28"/>
          <w:szCs w:val="28"/>
        </w:rPr>
      </w:pPr>
      <w:r>
        <w:rPr>
          <w:rFonts w:hint="default"/>
          <w:b/>
          <w:bCs/>
          <w:sz w:val="28"/>
          <w:szCs w:val="28"/>
        </w:rPr>
        <w:t>2. Technology Stack</w:t>
      </w:r>
    </w:p>
    <w:p w14:paraId="38191887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- MongoDB</w:t>
      </w:r>
    </w:p>
    <w:p w14:paraId="1379319F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- PyMongo</w:t>
      </w:r>
    </w:p>
    <w:p w14:paraId="21BD4E7F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- Jupyter Notebook</w:t>
      </w:r>
    </w:p>
    <w:p w14:paraId="74285205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- Python 3.x</w:t>
      </w:r>
    </w:p>
    <w:p w14:paraId="404BA943">
      <w:pPr>
        <w:bidi w:val="0"/>
        <w:rPr>
          <w:rFonts w:hint="default"/>
          <w:b w:val="0"/>
          <w:bCs w:val="0"/>
        </w:rPr>
      </w:pPr>
    </w:p>
    <w:p w14:paraId="3A7EEFF1">
      <w:pPr>
        <w:bidi w:val="0"/>
        <w:rPr>
          <w:rFonts w:hint="default"/>
          <w:b/>
          <w:bCs/>
          <w:sz w:val="28"/>
          <w:szCs w:val="28"/>
        </w:rPr>
      </w:pPr>
      <w:r>
        <w:rPr>
          <w:rFonts w:hint="default"/>
          <w:b/>
          <w:bCs/>
          <w:sz w:val="28"/>
          <w:szCs w:val="28"/>
        </w:rPr>
        <w:t>3. MongoDB Driver</w:t>
      </w:r>
    </w:p>
    <w:p w14:paraId="0781A9FD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This project uses the official PyMongo driver, chosen for its native support, active development, and seamless integration with Python-based applications.</w:t>
      </w:r>
    </w:p>
    <w:p w14:paraId="09F5E1BC">
      <w:pPr>
        <w:bidi w:val="0"/>
        <w:rPr>
          <w:rFonts w:hint="default"/>
          <w:b w:val="0"/>
          <w:bCs w:val="0"/>
        </w:rPr>
      </w:pPr>
    </w:p>
    <w:p w14:paraId="41AD165B">
      <w:pPr>
        <w:bidi w:val="0"/>
        <w:rPr>
          <w:rFonts w:hint="default"/>
          <w:b/>
          <w:bCs/>
          <w:sz w:val="28"/>
          <w:szCs w:val="28"/>
        </w:rPr>
      </w:pPr>
      <w:r>
        <w:rPr>
          <w:rFonts w:hint="default"/>
          <w:b/>
          <w:bCs/>
          <w:sz w:val="28"/>
          <w:szCs w:val="28"/>
        </w:rPr>
        <w:t>4. CRUD Class Overview</w:t>
      </w:r>
    </w:p>
    <w:p w14:paraId="55C52C6E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- create(data): Inserts a document into the AAC database. Returns True if successful.</w:t>
      </w:r>
    </w:p>
    <w:p w14:paraId="3BEDAE92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- read(query): Finds all documents matching the query. Returns results as a list.</w:t>
      </w:r>
    </w:p>
    <w:p w14:paraId="778814CC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- update(query, new_values): Updates documents matching the query with the provided values. Returns the number of modified records.</w:t>
      </w:r>
    </w:p>
    <w:p w14:paraId="38D64E9B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- delete(query): Deletes documents matching the query. Returns the number of records deleted.</w:t>
      </w:r>
    </w:p>
    <w:p w14:paraId="7A725629">
      <w:pPr>
        <w:bidi w:val="0"/>
        <w:rPr>
          <w:rFonts w:hint="default"/>
          <w:b w:val="0"/>
          <w:bCs w:val="0"/>
        </w:rPr>
      </w:pPr>
    </w:p>
    <w:p w14:paraId="656CD2F0">
      <w:pPr>
        <w:bidi w:val="0"/>
        <w:rPr>
          <w:rFonts w:hint="default"/>
          <w:b w:val="0"/>
          <w:bCs w:val="0"/>
        </w:rPr>
      </w:pPr>
    </w:p>
    <w:p w14:paraId="71003404">
      <w:pPr>
        <w:bidi w:val="0"/>
        <w:rPr>
          <w:rFonts w:hint="default"/>
          <w:b/>
          <w:bCs/>
        </w:rPr>
      </w:pPr>
      <w:r>
        <w:rPr>
          <w:rFonts w:hint="default"/>
          <w:b/>
          <w:bCs/>
        </w:rPr>
        <w:t>5. Functional Demonstration</w:t>
      </w:r>
    </w:p>
    <w:p w14:paraId="41E7473E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Insert screenshots in the following sections:</w:t>
      </w:r>
    </w:p>
    <w:p w14:paraId="3C783193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t>MongoDB Data Import</w:t>
      </w:r>
      <w:r>
        <w:rPr>
          <w:rFonts w:hint="default"/>
          <w:b w:val="0"/>
          <w:bCs w:val="0"/>
        </w:rPr>
        <w:br w:type="textWrapping"/>
      </w:r>
      <w:r>
        <w:rPr>
          <w:rFonts w:hint="default"/>
          <w:b w:val="0"/>
          <w:bCs w:val="0"/>
        </w:rPr>
        <w:br w:type="textWrapping"/>
      </w:r>
      <w:r>
        <w:rPr>
          <w:rFonts w:hint="default"/>
          <w:b/>
          <w:bCs/>
          <w:lang w:val="en-US"/>
        </w:rPr>
        <w:drawing>
          <wp:inline distT="0" distB="0" distL="114300" distR="114300">
            <wp:extent cx="5928360" cy="1636395"/>
            <wp:effectExtent l="0" t="0" r="15240" b="14605"/>
            <wp:docPr id="5" name="Picture 5" descr="Screenshot 2025-04-07 at 1.26.35 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2025-04-07 at 1.26.35 AM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28360" cy="163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4EADA">
      <w:pPr>
        <w:bidi w:val="0"/>
        <w:rPr>
          <w:rFonts w:hint="default"/>
          <w:b w:val="0"/>
          <w:bCs w:val="0"/>
          <w:lang w:val="en-US"/>
        </w:rPr>
      </w:pPr>
    </w:p>
    <w:p w14:paraId="3CBCE31F">
      <w:pPr>
        <w:bidi w:val="0"/>
        <w:rPr>
          <w:rFonts w:hint="default"/>
          <w:b w:val="0"/>
          <w:bCs w:val="0"/>
        </w:rPr>
      </w:pPr>
      <w:r>
        <w:rPr>
          <w:rFonts w:hint="default"/>
          <w:b/>
          <w:bCs/>
          <w:lang w:val="en-US"/>
        </w:rPr>
        <w:drawing>
          <wp:inline distT="0" distB="0" distL="114300" distR="114300">
            <wp:extent cx="5936615" cy="2688590"/>
            <wp:effectExtent l="0" t="0" r="6985" b="3810"/>
            <wp:docPr id="6" name="Picture 6" descr="Screenshot 2025-04-07 at 1.38.59 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2025-04-07 at 1.38.59 AM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6B963">
      <w:pPr>
        <w:bidi w:val="0"/>
        <w:rPr>
          <w:rFonts w:hint="default"/>
          <w:b w:val="0"/>
          <w:bCs w:val="0"/>
        </w:rPr>
      </w:pPr>
      <w:r>
        <w:rPr>
          <w:rFonts w:hint="default"/>
          <w:b w:val="0"/>
          <w:bCs w:val="0"/>
        </w:rPr>
        <w:drawing>
          <wp:inline distT="0" distB="0" distL="114300" distR="114300">
            <wp:extent cx="5932170" cy="4886325"/>
            <wp:effectExtent l="0" t="0" r="11430" b="15875"/>
            <wp:docPr id="3" name="Picture 3" descr="Screenshot 2025-04-11 at 1.30.43 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2025-04-11 at 1.30.43 AM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2170" cy="488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head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汉仪中黑KW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汉仪书宋二KW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等线 Light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DD62D44">
    <w:pPr>
      <w:pStyle w:val="18"/>
      <w:spacing w:after="200"/>
      <w:jc w:val="center"/>
    </w:pPr>
    <w:r>
      <w:drawing>
        <wp:inline distT="0" distB="0" distL="0" distR="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2D86387"/>
    <w:multiLevelType w:val="multilevel"/>
    <w:tmpl w:val="52D86387"/>
    <w:lvl w:ilvl="0" w:tentative="0">
      <w:start w:val="1"/>
      <w:numFmt w:val="upperRoman"/>
      <w:lvlText w:val="%1."/>
      <w:lvlJc w:val="left"/>
      <w:pPr>
        <w:ind w:left="0" w:firstLine="0"/>
      </w:pPr>
    </w:lvl>
    <w:lvl w:ilvl="1" w:tentative="0">
      <w:start w:val="1"/>
      <w:numFmt w:val="upperLetter"/>
      <w:pStyle w:val="4"/>
      <w:lvlText w:val="%2."/>
      <w:lvlJc w:val="left"/>
      <w:pPr>
        <w:ind w:left="720" w:firstLine="0"/>
      </w:pPr>
    </w:lvl>
    <w:lvl w:ilvl="2" w:tentative="0">
      <w:start w:val="1"/>
      <w:numFmt w:val="decimal"/>
      <w:pStyle w:val="5"/>
      <w:lvlText w:val="%3."/>
      <w:lvlJc w:val="left"/>
      <w:pPr>
        <w:ind w:left="1440" w:firstLine="0"/>
      </w:pPr>
    </w:lvl>
    <w:lvl w:ilvl="3" w:tentative="0">
      <w:start w:val="1"/>
      <w:numFmt w:val="lowerLetter"/>
      <w:pStyle w:val="6"/>
      <w:lvlText w:val="%4)"/>
      <w:lvlJc w:val="left"/>
      <w:pPr>
        <w:ind w:left="2160" w:firstLine="0"/>
      </w:pPr>
    </w:lvl>
    <w:lvl w:ilvl="4" w:tentative="0">
      <w:start w:val="1"/>
      <w:numFmt w:val="decimal"/>
      <w:pStyle w:val="7"/>
      <w:lvlText w:val="(%5)"/>
      <w:lvlJc w:val="left"/>
      <w:pPr>
        <w:ind w:left="2880" w:firstLine="0"/>
      </w:pPr>
    </w:lvl>
    <w:lvl w:ilvl="5" w:tentative="0">
      <w:start w:val="1"/>
      <w:numFmt w:val="lowerLetter"/>
      <w:pStyle w:val="8"/>
      <w:lvlText w:val="(%6)"/>
      <w:lvlJc w:val="left"/>
      <w:pPr>
        <w:ind w:left="3600" w:firstLine="0"/>
      </w:pPr>
    </w:lvl>
    <w:lvl w:ilvl="6" w:tentative="0">
      <w:start w:val="1"/>
      <w:numFmt w:val="lowerRoman"/>
      <w:pStyle w:val="9"/>
      <w:lvlText w:val="(%7)"/>
      <w:lvlJc w:val="left"/>
      <w:pPr>
        <w:ind w:left="4320" w:firstLine="0"/>
      </w:pPr>
    </w:lvl>
    <w:lvl w:ilvl="7" w:tentative="0">
      <w:start w:val="1"/>
      <w:numFmt w:val="lowerLetter"/>
      <w:pStyle w:val="10"/>
      <w:lvlText w:val="(%8)"/>
      <w:lvlJc w:val="left"/>
      <w:pPr>
        <w:ind w:left="5040" w:firstLine="0"/>
      </w:pPr>
    </w:lvl>
    <w:lvl w:ilvl="8" w:tentative="0">
      <w:start w:val="1"/>
      <w:numFmt w:val="lowerRoman"/>
      <w:pStyle w:val="11"/>
      <w:lvlText w:val="(%9)"/>
      <w:lvlJc w:val="left"/>
      <w:pPr>
        <w:ind w:left="576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9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MDAwNzU0tjSyNDZW0lEKTi0uzszPAykwrAUAn6uCeCwAAAA="/>
  </w:docVars>
  <w:rsids>
    <w:rsidRoot w:val="00912260"/>
    <w:rsid w:val="000152F9"/>
    <w:rsid w:val="0003288A"/>
    <w:rsid w:val="00032C22"/>
    <w:rsid w:val="000536D5"/>
    <w:rsid w:val="00092989"/>
    <w:rsid w:val="000A4B0D"/>
    <w:rsid w:val="000B33F6"/>
    <w:rsid w:val="001B56E5"/>
    <w:rsid w:val="001F2EF8"/>
    <w:rsid w:val="002475C3"/>
    <w:rsid w:val="00264F46"/>
    <w:rsid w:val="00270EB0"/>
    <w:rsid w:val="00284A77"/>
    <w:rsid w:val="002A18EA"/>
    <w:rsid w:val="002A65CD"/>
    <w:rsid w:val="003175E4"/>
    <w:rsid w:val="0033495B"/>
    <w:rsid w:val="0034230C"/>
    <w:rsid w:val="003B6C5C"/>
    <w:rsid w:val="003C3A66"/>
    <w:rsid w:val="003D0022"/>
    <w:rsid w:val="003D3E2C"/>
    <w:rsid w:val="003E3B9B"/>
    <w:rsid w:val="004329E9"/>
    <w:rsid w:val="00437B3D"/>
    <w:rsid w:val="00577C3C"/>
    <w:rsid w:val="005C63A0"/>
    <w:rsid w:val="00616571"/>
    <w:rsid w:val="006A77CF"/>
    <w:rsid w:val="006D39D9"/>
    <w:rsid w:val="0072751B"/>
    <w:rsid w:val="007504F2"/>
    <w:rsid w:val="00750AAC"/>
    <w:rsid w:val="00766825"/>
    <w:rsid w:val="007743C1"/>
    <w:rsid w:val="007802B2"/>
    <w:rsid w:val="00795245"/>
    <w:rsid w:val="007B5EC7"/>
    <w:rsid w:val="007E34E4"/>
    <w:rsid w:val="007E5339"/>
    <w:rsid w:val="008338F6"/>
    <w:rsid w:val="00850E4B"/>
    <w:rsid w:val="00854736"/>
    <w:rsid w:val="0085FEED"/>
    <w:rsid w:val="00891640"/>
    <w:rsid w:val="008B5166"/>
    <w:rsid w:val="008C3D5E"/>
    <w:rsid w:val="008C7EAC"/>
    <w:rsid w:val="008D5EC7"/>
    <w:rsid w:val="00912260"/>
    <w:rsid w:val="00941F59"/>
    <w:rsid w:val="00962BB8"/>
    <w:rsid w:val="009F0CE8"/>
    <w:rsid w:val="00A4448A"/>
    <w:rsid w:val="00A65D8D"/>
    <w:rsid w:val="00AA408C"/>
    <w:rsid w:val="00AD3E89"/>
    <w:rsid w:val="00AF52AC"/>
    <w:rsid w:val="00B0306B"/>
    <w:rsid w:val="00B10772"/>
    <w:rsid w:val="00B11CED"/>
    <w:rsid w:val="00B4316C"/>
    <w:rsid w:val="00B51BAC"/>
    <w:rsid w:val="00B85295"/>
    <w:rsid w:val="00B87492"/>
    <w:rsid w:val="00BA681C"/>
    <w:rsid w:val="00BE5028"/>
    <w:rsid w:val="00BF1AA5"/>
    <w:rsid w:val="00C03877"/>
    <w:rsid w:val="00C14C21"/>
    <w:rsid w:val="00C215F8"/>
    <w:rsid w:val="00C45B97"/>
    <w:rsid w:val="00C60695"/>
    <w:rsid w:val="00C65635"/>
    <w:rsid w:val="00DD4839"/>
    <w:rsid w:val="00E319BE"/>
    <w:rsid w:val="00E77557"/>
    <w:rsid w:val="00E93BA3"/>
    <w:rsid w:val="00E94BC4"/>
    <w:rsid w:val="00EC6E9E"/>
    <w:rsid w:val="00EF7146"/>
    <w:rsid w:val="00EF7569"/>
    <w:rsid w:val="00F07CCE"/>
    <w:rsid w:val="00F17DC5"/>
    <w:rsid w:val="00F65D4B"/>
    <w:rsid w:val="00F70B7C"/>
    <w:rsid w:val="00FD7E85"/>
    <w:rsid w:val="00FF5B3D"/>
    <w:rsid w:val="024A529F"/>
    <w:rsid w:val="02C8F1FB"/>
    <w:rsid w:val="03C024CD"/>
    <w:rsid w:val="06A8556D"/>
    <w:rsid w:val="06DE9D32"/>
    <w:rsid w:val="073B9826"/>
    <w:rsid w:val="07515F96"/>
    <w:rsid w:val="076D34C2"/>
    <w:rsid w:val="07952C31"/>
    <w:rsid w:val="07B5CE5B"/>
    <w:rsid w:val="07CEB3EA"/>
    <w:rsid w:val="084233CF"/>
    <w:rsid w:val="089620BD"/>
    <w:rsid w:val="08C12531"/>
    <w:rsid w:val="099FB6F7"/>
    <w:rsid w:val="09B29AA2"/>
    <w:rsid w:val="0A31F11E"/>
    <w:rsid w:val="0B977EE5"/>
    <w:rsid w:val="0B9816F5"/>
    <w:rsid w:val="0BB4DC6F"/>
    <w:rsid w:val="0BCDC17F"/>
    <w:rsid w:val="0BF683F7"/>
    <w:rsid w:val="0CABC595"/>
    <w:rsid w:val="0D140713"/>
    <w:rsid w:val="0D98329D"/>
    <w:rsid w:val="0F4BCC4C"/>
    <w:rsid w:val="0F514A66"/>
    <w:rsid w:val="0F7DFD8B"/>
    <w:rsid w:val="1018FE07"/>
    <w:rsid w:val="1053955B"/>
    <w:rsid w:val="13C09F1D"/>
    <w:rsid w:val="13C50DC0"/>
    <w:rsid w:val="140195DC"/>
    <w:rsid w:val="141ABE39"/>
    <w:rsid w:val="144BB7CA"/>
    <w:rsid w:val="151F18F8"/>
    <w:rsid w:val="1560DE21"/>
    <w:rsid w:val="162B502A"/>
    <w:rsid w:val="17E883EF"/>
    <w:rsid w:val="188399A3"/>
    <w:rsid w:val="1A6D42C4"/>
    <w:rsid w:val="1AF61FF8"/>
    <w:rsid w:val="1B38F0C5"/>
    <w:rsid w:val="1B50D18B"/>
    <w:rsid w:val="1BB39821"/>
    <w:rsid w:val="1BCD9A87"/>
    <w:rsid w:val="1C2C45B8"/>
    <w:rsid w:val="1D371B29"/>
    <w:rsid w:val="1D58BBF6"/>
    <w:rsid w:val="1D6BF006"/>
    <w:rsid w:val="1DC81619"/>
    <w:rsid w:val="1E8D266B"/>
    <w:rsid w:val="1FFC8DDA"/>
    <w:rsid w:val="20568515"/>
    <w:rsid w:val="2069B925"/>
    <w:rsid w:val="20A390C8"/>
    <w:rsid w:val="20A82EE7"/>
    <w:rsid w:val="21252790"/>
    <w:rsid w:val="22560468"/>
    <w:rsid w:val="227608A4"/>
    <w:rsid w:val="22FDF944"/>
    <w:rsid w:val="23547F00"/>
    <w:rsid w:val="237124BB"/>
    <w:rsid w:val="23B94B13"/>
    <w:rsid w:val="24C63DA9"/>
    <w:rsid w:val="2545626A"/>
    <w:rsid w:val="25747CCD"/>
    <w:rsid w:val="25AB0C9F"/>
    <w:rsid w:val="25D0F806"/>
    <w:rsid w:val="26D56F57"/>
    <w:rsid w:val="27A9F26C"/>
    <w:rsid w:val="27AF9930"/>
    <w:rsid w:val="28431D5B"/>
    <w:rsid w:val="2874CB0A"/>
    <w:rsid w:val="29335E9F"/>
    <w:rsid w:val="294B6991"/>
    <w:rsid w:val="2997F2FC"/>
    <w:rsid w:val="2AA37868"/>
    <w:rsid w:val="2AF7F48D"/>
    <w:rsid w:val="2C0C8C2B"/>
    <w:rsid w:val="2ECAE431"/>
    <w:rsid w:val="2F1B5F13"/>
    <w:rsid w:val="2FF87EC7"/>
    <w:rsid w:val="314026F8"/>
    <w:rsid w:val="315A7785"/>
    <w:rsid w:val="31944F28"/>
    <w:rsid w:val="31F14A1C"/>
    <w:rsid w:val="320A7279"/>
    <w:rsid w:val="3234BC1F"/>
    <w:rsid w:val="32F647E6"/>
    <w:rsid w:val="32FB4AAC"/>
    <w:rsid w:val="338D1A7D"/>
    <w:rsid w:val="34971B0D"/>
    <w:rsid w:val="34E66C6A"/>
    <w:rsid w:val="34F571A1"/>
    <w:rsid w:val="35087806"/>
    <w:rsid w:val="35397197"/>
    <w:rsid w:val="36D537A1"/>
    <w:rsid w:val="37595564"/>
    <w:rsid w:val="3789B758"/>
    <w:rsid w:val="379983DD"/>
    <w:rsid w:val="37A6BD5C"/>
    <w:rsid w:val="391BEDDF"/>
    <w:rsid w:val="39A1EBDA"/>
    <w:rsid w:val="39B6044C"/>
    <w:rsid w:val="3A4A891D"/>
    <w:rsid w:val="3AD641EA"/>
    <w:rsid w:val="3B00A5AD"/>
    <w:rsid w:val="3B38AC50"/>
    <w:rsid w:val="3BA9AC3A"/>
    <w:rsid w:val="3CE8B573"/>
    <w:rsid w:val="3D44F047"/>
    <w:rsid w:val="3DBAE94F"/>
    <w:rsid w:val="3FFF84EA"/>
    <w:rsid w:val="416D0FFD"/>
    <w:rsid w:val="41E9B911"/>
    <w:rsid w:val="435F7648"/>
    <w:rsid w:val="43A56D6D"/>
    <w:rsid w:val="43CE80F4"/>
    <w:rsid w:val="44503462"/>
    <w:rsid w:val="44E66D94"/>
    <w:rsid w:val="4513626B"/>
    <w:rsid w:val="45631304"/>
    <w:rsid w:val="46F90A2C"/>
    <w:rsid w:val="47CEA1FC"/>
    <w:rsid w:val="48524CB0"/>
    <w:rsid w:val="48577FD3"/>
    <w:rsid w:val="48BA7769"/>
    <w:rsid w:val="49062D3B"/>
    <w:rsid w:val="4953658E"/>
    <w:rsid w:val="495EF985"/>
    <w:rsid w:val="4996FB9B"/>
    <w:rsid w:val="4A0C03D1"/>
    <w:rsid w:val="4AFE5538"/>
    <w:rsid w:val="4B89DBDB"/>
    <w:rsid w:val="4BB8F11C"/>
    <w:rsid w:val="4CC03E42"/>
    <w:rsid w:val="4E255E2E"/>
    <w:rsid w:val="4E3DE380"/>
    <w:rsid w:val="4E703972"/>
    <w:rsid w:val="4EF34D6B"/>
    <w:rsid w:val="4FC08B84"/>
    <w:rsid w:val="4FC2A712"/>
    <w:rsid w:val="4FD1C65B"/>
    <w:rsid w:val="507306AD"/>
    <w:rsid w:val="515C5BE5"/>
    <w:rsid w:val="51FC3CC8"/>
    <w:rsid w:val="53301498"/>
    <w:rsid w:val="53B04F29"/>
    <w:rsid w:val="5429B36A"/>
    <w:rsid w:val="54398C80"/>
    <w:rsid w:val="54949FB2"/>
    <w:rsid w:val="54C59943"/>
    <w:rsid w:val="54EB9AC6"/>
    <w:rsid w:val="551D38ED"/>
    <w:rsid w:val="5553CA91"/>
    <w:rsid w:val="55D55CE1"/>
    <w:rsid w:val="57031D23"/>
    <w:rsid w:val="57712D42"/>
    <w:rsid w:val="580A002E"/>
    <w:rsid w:val="590CFDA3"/>
    <w:rsid w:val="59A59CAA"/>
    <w:rsid w:val="5AF81D8D"/>
    <w:rsid w:val="5B21694E"/>
    <w:rsid w:val="5B274287"/>
    <w:rsid w:val="5B563E2B"/>
    <w:rsid w:val="5BBA60F5"/>
    <w:rsid w:val="5C2BB955"/>
    <w:rsid w:val="5C414A4A"/>
    <w:rsid w:val="5C86893A"/>
    <w:rsid w:val="5CB782CB"/>
    <w:rsid w:val="5D5A1658"/>
    <w:rsid w:val="5E53532C"/>
    <w:rsid w:val="5E54074A"/>
    <w:rsid w:val="5EAAE109"/>
    <w:rsid w:val="5F87F775"/>
    <w:rsid w:val="5FE84139"/>
    <w:rsid w:val="60DA81CF"/>
    <w:rsid w:val="60DDA293"/>
    <w:rsid w:val="61180F88"/>
    <w:rsid w:val="611D7241"/>
    <w:rsid w:val="61B03777"/>
    <w:rsid w:val="61E0F68E"/>
    <w:rsid w:val="61E4F52B"/>
    <w:rsid w:val="61EF504E"/>
    <w:rsid w:val="630E6F4E"/>
    <w:rsid w:val="63EB0634"/>
    <w:rsid w:val="64C294B0"/>
    <w:rsid w:val="65855E12"/>
    <w:rsid w:val="65EE5E46"/>
    <w:rsid w:val="663C2C0A"/>
    <w:rsid w:val="6689B8D1"/>
    <w:rsid w:val="66CB9611"/>
    <w:rsid w:val="6722A6F6"/>
    <w:rsid w:val="67D30691"/>
    <w:rsid w:val="69050D3A"/>
    <w:rsid w:val="699227C4"/>
    <w:rsid w:val="6A26A56D"/>
    <w:rsid w:val="6B4C3C56"/>
    <w:rsid w:val="6B9D8F4C"/>
    <w:rsid w:val="6BA2CB73"/>
    <w:rsid w:val="6BC0ED7A"/>
    <w:rsid w:val="6BEB69B4"/>
    <w:rsid w:val="6BEBCF76"/>
    <w:rsid w:val="6CB8DD84"/>
    <w:rsid w:val="6D77479A"/>
    <w:rsid w:val="6D7DFB98"/>
    <w:rsid w:val="6DF9702B"/>
    <w:rsid w:val="6E771B60"/>
    <w:rsid w:val="6EBF3AEC"/>
    <w:rsid w:val="6F7C182F"/>
    <w:rsid w:val="6F9DBBC1"/>
    <w:rsid w:val="7049B97E"/>
    <w:rsid w:val="711932A9"/>
    <w:rsid w:val="711F0BCD"/>
    <w:rsid w:val="717693C1"/>
    <w:rsid w:val="718EB3C9"/>
    <w:rsid w:val="71969E5D"/>
    <w:rsid w:val="71B4955B"/>
    <w:rsid w:val="7212E5EB"/>
    <w:rsid w:val="7257106F"/>
    <w:rsid w:val="72DE598E"/>
    <w:rsid w:val="73126422"/>
    <w:rsid w:val="73DD4328"/>
    <w:rsid w:val="74175896"/>
    <w:rsid w:val="746DC19A"/>
    <w:rsid w:val="74D3A538"/>
    <w:rsid w:val="74EC361D"/>
    <w:rsid w:val="75833F14"/>
    <w:rsid w:val="75B909F4"/>
    <w:rsid w:val="764A04E4"/>
    <w:rsid w:val="7684EF54"/>
    <w:rsid w:val="76917CC3"/>
    <w:rsid w:val="76A277E4"/>
    <w:rsid w:val="7789AF32"/>
    <w:rsid w:val="77FABB3C"/>
    <w:rsid w:val="77FDF71F"/>
    <w:rsid w:val="7874BB51"/>
    <w:rsid w:val="78941564"/>
    <w:rsid w:val="7923156F"/>
    <w:rsid w:val="793C22D2"/>
    <w:rsid w:val="7BAF13D2"/>
    <w:rsid w:val="7C78631A"/>
    <w:rsid w:val="7CEEC20C"/>
    <w:rsid w:val="7D1C7312"/>
    <w:rsid w:val="7D3036E4"/>
    <w:rsid w:val="7D8D6B64"/>
    <w:rsid w:val="7EEF8D7A"/>
    <w:rsid w:val="B6DD0765"/>
    <w:rsid w:val="D2BAA140"/>
    <w:rsid w:val="E77E507F"/>
    <w:rsid w:val="EF770C98"/>
    <w:rsid w:val="F3FF1F05"/>
    <w:rsid w:val="FBFB6202"/>
    <w:rsid w:val="FE7DF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kern w:val="2"/>
      <w:sz w:val="22"/>
      <w:szCs w:val="22"/>
      <w:lang w:val="en-US" w:eastAsia="en-US" w:bidi="ar-SA"/>
      <w14:ligatures w14:val="standardContextual"/>
    </w:rPr>
  </w:style>
  <w:style w:type="paragraph" w:styleId="2">
    <w:name w:val="heading 1"/>
    <w:basedOn w:val="3"/>
    <w:next w:val="1"/>
    <w:link w:val="28"/>
    <w:qFormat/>
    <w:uiPriority w:val="9"/>
    <w:pPr>
      <w:spacing w:before="0" w:beforeAutospacing="0" w:after="0" w:afterAutospacing="0"/>
      <w:jc w:val="center"/>
      <w:textAlignment w:val="baseline"/>
      <w:outlineLvl w:val="0"/>
    </w:pPr>
    <w:rPr>
      <w:rFonts w:ascii="Calibri" w:hAnsi="Calibri" w:cs="Calibri"/>
      <w:b/>
      <w:bCs/>
    </w:rPr>
  </w:style>
  <w:style w:type="paragraph" w:styleId="4">
    <w:name w:val="heading 2"/>
    <w:basedOn w:val="1"/>
    <w:next w:val="1"/>
    <w:link w:val="29"/>
    <w:unhideWhenUsed/>
    <w:qFormat/>
    <w:uiPriority w:val="9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5">
    <w:name w:val="heading 3"/>
    <w:basedOn w:val="1"/>
    <w:next w:val="1"/>
    <w:link w:val="30"/>
    <w:semiHidden/>
    <w:unhideWhenUsed/>
    <w:qFormat/>
    <w:uiPriority w:val="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paragraph" w:styleId="6">
    <w:name w:val="heading 4"/>
    <w:basedOn w:val="1"/>
    <w:next w:val="1"/>
    <w:link w:val="31"/>
    <w:semiHidden/>
    <w:unhideWhenUsed/>
    <w:qFormat/>
    <w:uiPriority w:val="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paragraph" w:styleId="7">
    <w:name w:val="heading 5"/>
    <w:basedOn w:val="1"/>
    <w:next w:val="1"/>
    <w:link w:val="32"/>
    <w:semiHidden/>
    <w:unhideWhenUsed/>
    <w:qFormat/>
    <w:uiPriority w:val="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F5597" w:themeColor="accent1" w:themeShade="BF"/>
    </w:rPr>
  </w:style>
  <w:style w:type="paragraph" w:styleId="8">
    <w:name w:val="heading 6"/>
    <w:basedOn w:val="1"/>
    <w:next w:val="1"/>
    <w:link w:val="33"/>
    <w:semiHidden/>
    <w:unhideWhenUsed/>
    <w:qFormat/>
    <w:uiPriority w:val="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203864" w:themeColor="accent1" w:themeShade="80"/>
    </w:rPr>
  </w:style>
  <w:style w:type="paragraph" w:styleId="9">
    <w:name w:val="heading 7"/>
    <w:basedOn w:val="1"/>
    <w:next w:val="1"/>
    <w:link w:val="34"/>
    <w:semiHidden/>
    <w:unhideWhenUsed/>
    <w:qFormat/>
    <w:uiPriority w:val="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203864" w:themeColor="accent1" w:themeShade="80"/>
    </w:rPr>
  </w:style>
  <w:style w:type="paragraph" w:styleId="10">
    <w:name w:val="heading 8"/>
    <w:basedOn w:val="1"/>
    <w:next w:val="1"/>
    <w:link w:val="35"/>
    <w:semiHidden/>
    <w:unhideWhenUsed/>
    <w:qFormat/>
    <w:uiPriority w:val="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1">
    <w:name w:val="heading 9"/>
    <w:basedOn w:val="1"/>
    <w:next w:val="1"/>
    <w:link w:val="36"/>
    <w:semiHidden/>
    <w:unhideWhenUsed/>
    <w:qFormat/>
    <w:uiPriority w:val="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2">
    <w:name w:val="Default Paragraph Font"/>
    <w:semiHidden/>
    <w:unhideWhenUsed/>
    <w:uiPriority w:val="1"/>
  </w:style>
  <w:style w:type="table" w:default="1" w:styleId="1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14:ligatures w14:val="none"/>
    </w:rPr>
  </w:style>
  <w:style w:type="character" w:styleId="14">
    <w:name w:val="annotation reference"/>
    <w:basedOn w:val="12"/>
    <w:semiHidden/>
    <w:unhideWhenUsed/>
    <w:uiPriority w:val="99"/>
    <w:rPr>
      <w:sz w:val="16"/>
      <w:szCs w:val="16"/>
    </w:rPr>
  </w:style>
  <w:style w:type="paragraph" w:styleId="15">
    <w:name w:val="annotation text"/>
    <w:basedOn w:val="1"/>
    <w:link w:val="26"/>
    <w:unhideWhenUsed/>
    <w:uiPriority w:val="99"/>
    <w:pPr>
      <w:spacing w:line="240" w:lineRule="auto"/>
    </w:pPr>
    <w:rPr>
      <w:sz w:val="20"/>
      <w:szCs w:val="20"/>
    </w:rPr>
  </w:style>
  <w:style w:type="paragraph" w:styleId="16">
    <w:name w:val="annotation subject"/>
    <w:basedOn w:val="15"/>
    <w:next w:val="15"/>
    <w:link w:val="27"/>
    <w:semiHidden/>
    <w:unhideWhenUsed/>
    <w:uiPriority w:val="99"/>
    <w:rPr>
      <w:b/>
      <w:bCs/>
    </w:rPr>
  </w:style>
  <w:style w:type="paragraph" w:styleId="17">
    <w:name w:val="footer"/>
    <w:basedOn w:val="1"/>
    <w:link w:val="3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8">
    <w:name w:val="header"/>
    <w:basedOn w:val="1"/>
    <w:link w:val="3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9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rFonts w:ascii="Times New Roman" w:hAnsi="Times New Roman" w:eastAsia="SimSun" w:cs="Times New Roman"/>
      <w:kern w:val="0"/>
      <w:sz w:val="24"/>
      <w:szCs w:val="24"/>
      <w:lang w:val="en-US" w:eastAsia="zh-CN" w:bidi="ar"/>
    </w:rPr>
  </w:style>
  <w:style w:type="character" w:styleId="20">
    <w:name w:val="Strong"/>
    <w:basedOn w:val="12"/>
    <w:qFormat/>
    <w:uiPriority w:val="22"/>
    <w:rPr>
      <w:b/>
      <w:bCs/>
    </w:rPr>
  </w:style>
  <w:style w:type="character" w:customStyle="1" w:styleId="21">
    <w:name w:val="normaltextrun"/>
    <w:basedOn w:val="12"/>
    <w:uiPriority w:val="0"/>
  </w:style>
  <w:style w:type="character" w:customStyle="1" w:styleId="22">
    <w:name w:val="eop"/>
    <w:basedOn w:val="12"/>
    <w:uiPriority w:val="0"/>
  </w:style>
  <w:style w:type="character" w:customStyle="1" w:styleId="23">
    <w:name w:val="scxw162086498"/>
    <w:basedOn w:val="12"/>
    <w:uiPriority w:val="0"/>
  </w:style>
  <w:style w:type="paragraph" w:styleId="24">
    <w:name w:val="List Paragraph"/>
    <w:basedOn w:val="1"/>
    <w:qFormat/>
    <w:uiPriority w:val="34"/>
    <w:pPr>
      <w:ind w:left="720"/>
      <w:contextualSpacing/>
    </w:pPr>
  </w:style>
  <w:style w:type="paragraph" w:customStyle="1" w:styleId="25">
    <w:name w:val="Revision"/>
    <w:hidden/>
    <w:semiHidden/>
    <w:uiPriority w:val="99"/>
    <w:pPr>
      <w:spacing w:after="0" w:line="240" w:lineRule="auto"/>
    </w:pPr>
    <w:rPr>
      <w:rFonts w:asciiTheme="minorHAnsi" w:hAnsiTheme="minorHAnsi" w:eastAsiaTheme="minorHAnsi" w:cstheme="minorBidi"/>
      <w:kern w:val="2"/>
      <w:sz w:val="22"/>
      <w:szCs w:val="22"/>
      <w:lang w:val="en-US" w:eastAsia="en-US" w:bidi="ar-SA"/>
      <w14:ligatures w14:val="standardContextual"/>
    </w:rPr>
  </w:style>
  <w:style w:type="character" w:customStyle="1" w:styleId="26">
    <w:name w:val="Comment Text Char"/>
    <w:basedOn w:val="12"/>
    <w:link w:val="15"/>
    <w:uiPriority w:val="99"/>
    <w:rPr>
      <w:sz w:val="20"/>
      <w:szCs w:val="20"/>
    </w:rPr>
  </w:style>
  <w:style w:type="character" w:customStyle="1" w:styleId="27">
    <w:name w:val="Comment Subject Char"/>
    <w:basedOn w:val="26"/>
    <w:link w:val="16"/>
    <w:semiHidden/>
    <w:uiPriority w:val="99"/>
    <w:rPr>
      <w:b/>
      <w:bCs/>
      <w:sz w:val="20"/>
      <w:szCs w:val="20"/>
    </w:rPr>
  </w:style>
  <w:style w:type="character" w:customStyle="1" w:styleId="28">
    <w:name w:val="Heading 1 Char"/>
    <w:basedOn w:val="12"/>
    <w:link w:val="2"/>
    <w:uiPriority w:val="9"/>
    <w:rPr>
      <w:rFonts w:ascii="Calibri" w:hAnsi="Calibri" w:eastAsia="Times New Roman" w:cs="Calibri"/>
      <w:b/>
      <w:bCs/>
      <w:kern w:val="0"/>
      <w:sz w:val="24"/>
      <w:szCs w:val="24"/>
      <w14:ligatures w14:val="none"/>
    </w:rPr>
  </w:style>
  <w:style w:type="character" w:customStyle="1" w:styleId="29">
    <w:name w:val="Heading 2 Char"/>
    <w:basedOn w:val="12"/>
    <w:link w:val="4"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30">
    <w:name w:val="Heading 3 Char"/>
    <w:basedOn w:val="12"/>
    <w:link w:val="5"/>
    <w:semiHidden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customStyle="1" w:styleId="31">
    <w:name w:val="Heading 4 Char"/>
    <w:basedOn w:val="12"/>
    <w:link w:val="6"/>
    <w:semiHidden/>
    <w:uiPriority w:val="9"/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character" w:customStyle="1" w:styleId="32">
    <w:name w:val="Heading 5 Char"/>
    <w:basedOn w:val="12"/>
    <w:link w:val="7"/>
    <w:semiHidden/>
    <w:uiPriority w:val="9"/>
    <w:rPr>
      <w:rFonts w:asciiTheme="majorHAnsi" w:hAnsiTheme="majorHAnsi" w:eastAsiaTheme="majorEastAsia" w:cstheme="majorBidi"/>
      <w:color w:val="2F5597" w:themeColor="accent1" w:themeShade="BF"/>
    </w:rPr>
  </w:style>
  <w:style w:type="character" w:customStyle="1" w:styleId="33">
    <w:name w:val="Heading 6 Char"/>
    <w:basedOn w:val="12"/>
    <w:link w:val="8"/>
    <w:semiHidden/>
    <w:uiPriority w:val="9"/>
    <w:rPr>
      <w:rFonts w:asciiTheme="majorHAnsi" w:hAnsiTheme="majorHAnsi" w:eastAsiaTheme="majorEastAsia" w:cstheme="majorBidi"/>
      <w:color w:val="203864" w:themeColor="accent1" w:themeShade="80"/>
    </w:rPr>
  </w:style>
  <w:style w:type="character" w:customStyle="1" w:styleId="34">
    <w:name w:val="Heading 7 Char"/>
    <w:basedOn w:val="12"/>
    <w:link w:val="9"/>
    <w:semiHidden/>
    <w:uiPriority w:val="9"/>
    <w:rPr>
      <w:rFonts w:asciiTheme="majorHAnsi" w:hAnsiTheme="majorHAnsi" w:eastAsiaTheme="majorEastAsia" w:cstheme="majorBidi"/>
      <w:i/>
      <w:iCs/>
      <w:color w:val="203864" w:themeColor="accent1" w:themeShade="80"/>
    </w:rPr>
  </w:style>
  <w:style w:type="character" w:customStyle="1" w:styleId="35">
    <w:name w:val="Heading 8 Char"/>
    <w:basedOn w:val="12"/>
    <w:link w:val="10"/>
    <w:semiHidden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36">
    <w:name w:val="Heading 9 Char"/>
    <w:basedOn w:val="12"/>
    <w:link w:val="11"/>
    <w:semiHidden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37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kern w:val="2"/>
      <w:sz w:val="22"/>
      <w:szCs w:val="22"/>
      <w:lang w:val="en-US" w:eastAsia="en-US" w:bidi="ar-SA"/>
      <w14:ligatures w14:val="standardContextual"/>
    </w:rPr>
  </w:style>
  <w:style w:type="character" w:customStyle="1" w:styleId="38">
    <w:name w:val="Header Char"/>
    <w:basedOn w:val="12"/>
    <w:link w:val="18"/>
    <w:uiPriority w:val="99"/>
  </w:style>
  <w:style w:type="character" w:customStyle="1" w:styleId="39">
    <w:name w:val="Footer Char"/>
    <w:basedOn w:val="12"/>
    <w:link w:val="17"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3.xml"/><Relationship Id="rId12" Type="http://schemas.openxmlformats.org/officeDocument/2006/relationships/customXml" Target="../customXml/item2.xml"/><Relationship Id="rId11" Type="http://schemas.openxmlformats.org/officeDocument/2006/relationships/customXml" Target="../customXml/item1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c="http://schemas.microsoft.com/office/infopath/2007/PartnerControls" xmlns:xsi="http://www.w3.org/2001/XMLSchema-instance" xmlns:p="http://schemas.microsoft.com/office/2006/metadata/propertie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3.xml><?xml version="1.0" encoding="utf-8"?>
<ct:contentTypeSchema xmlns:ma="http://schemas.microsoft.com/office/2006/metadata/properties/metaAttributes" xmlns:ct="http://schemas.microsoft.com/office/2006/metadata/contentType" ma:contentTypeVersion="21" ma:contentTypeDescription="Create a new document." ma:contentTypeName="Document" ma:versionID="af18a91a05722b869ee5995b826d927a" ma:contentTypeID="0x0101003FC679AA94041F4BA4494D199A3447AF" ma:_="" ct:_="" ma:contentTypeScope="">
  <xsd:schema xmlns:ns3="f716dd8a-49a0-4c40-b209-038e1651b548" xmlns:ns2="ff8a4b2e-b0c8-4039-a689-d1a7f36f4382" xmlns:xs="http://www.w3.org/2001/XMLSchema" xmlns:xsd="http://www.w3.org/2001/XMLSchema" xmlns:p="http://schemas.microsoft.com/office/2006/metadata/properties" ns3:_="" ns2:_="" ma:root="true" targetNamespace="http://schemas.microsoft.com/office/2006/metadata/properties" ma:fieldsID="16ac52c26b4ed56c4a5ac7f3b07c47d5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dms="http://schemas.microsoft.com/office/2006/documentManagement/types" xmlns:pc="http://schemas.microsoft.com/office/infopath/2007/PartnerControls" xmlns:xs="http://www.w3.org/2001/XMLSchema" xmlns:xsd="http://www.w3.org/2001/XMLSchema" elementFormDefault="qualified" targetNamespace="ff8a4b2e-b0c8-4039-a689-d1a7f36f4382">
    <xsd:import namespace="http://schemas.microsoft.com/office/2006/documentManagement/types"/>
    <xsd:import namespace="http://schemas.microsoft.com/office/infopath/2007/PartnerControls"/>
    <xsd:element ma:readOnly="false" ma:internalName="Notes" name="Notes" ma:displayName="Notes" ma:format="Dropdown" nillable="true" ma:index="3">
      <xsd:simpleType>
        <xsd:restriction base="dms:Text">
          <xsd:maxLength value="255"/>
        </xsd:restriction>
      </xsd:simpleType>
    </xsd:element>
    <xsd:element ma:readOnly="true" ma:internalName="MediaServiceMetadata" name="MediaServiceMetadata" ma:displayName="MediaServiceMetadata" nillable="true" ma:index="8" ma:hidden="true">
      <xsd:simpleType>
        <xsd:restriction base="dms:Note"/>
      </xsd:simpleType>
    </xsd:element>
    <xsd:element ma:readOnly="true" ma:internalName="MediaServiceFastMetadata" name="MediaServiceFastMetadata" ma:displayName="MediaServiceFastMetadata" nillable="true" ma:index="9" ma:hidden="true">
      <xsd:simpleType>
        <xsd:restriction base="dms:Note"/>
      </xsd:simpleType>
    </xsd:element>
    <xsd:element ma:readOnly="true" ma:internalName="MediaServiceAutoKeyPoints" name="MediaServiceAutoKeyPoints" ma:displayName="MediaServiceAutoKeyPoints" nillable="true" ma:index="10" ma:hidden="true">
      <xsd:simpleType>
        <xsd:restriction base="dms:Note"/>
      </xsd:simpleType>
    </xsd:element>
    <xsd:element ma:readOnly="true" ma:internalName="MediaServiceKeyPoints" name="MediaServiceKeyPoints" ma:displayName="KeyPoints" nillable="true" ma:index="11" ma:hidden="true">
      <xsd:simpleType>
        <xsd:restriction base="dms:Note"/>
      </xsd:simpleType>
    </xsd:element>
    <xsd:element ma:readOnly="true" ma:internalName="MediaServiceDateTaken" name="MediaServiceDateTaken" ma:displayName="MediaServiceDateTaken" nillable="true" ma:index="12" ma:hidden="true">
      <xsd:simpleType>
        <xsd:restriction base="dms:Text"/>
      </xsd:simpleType>
    </xsd:element>
    <xsd:element ma:readOnly="true" ma:internalName="MediaServiceAutoTags" name="MediaServiceAutoTags" ma:displayName="Tags" nillable="true" ma:index="13" ma:hidden="true">
      <xsd:simpleType>
        <xsd:restriction base="dms:Text"/>
      </xsd:simpleType>
    </xsd:element>
    <xsd:element ma:readOnly="true" ma:internalName="MediaServiceOCR" name="MediaServiceOCR" ma:displayName="Extracted Text" nillable="true" ma:index="14" ma:hidden="true">
      <xsd:simpleType>
        <xsd:restriction base="dms:Note"/>
      </xsd:simpleType>
    </xsd:element>
    <xsd:element ma:readOnly="true" ma:internalName="MediaServiceGenerationTime" name="MediaServiceGenerationTime" ma:displayName="MediaServiceGenerationTime" nillable="true" ma:index="15" ma:hidden="true">
      <xsd:simpleType>
        <xsd:restriction base="dms:Text"/>
      </xsd:simpleType>
    </xsd:element>
    <xsd:element ma:readOnly="true" ma:internalName="MediaServiceEventHashCode" name="MediaServiceEventHashCode" ma:displayName="MediaServiceEventHashCode" nillable="true" ma:index="16" ma:hidden="true">
      <xsd:simpleType>
        <xsd:restriction base="dms:Text"/>
      </xsd:simpleType>
    </xsd:element>
    <xsd:element ma:readOnly="true" ma:internalName="MediaLengthInSeconds" name="MediaLengthInSeconds" ma:displayName="MediaLengthInSeconds" nillable="true" ma:index="20" ma:hidden="true">
      <xsd:simpleType>
        <xsd:restriction base="dms:Unknown"/>
      </xsd:simpleType>
    </xsd:element>
    <xsd:element ma:readOnly="false" ma:taxonomy="true" ma:internalName="lcf76f155ced4ddcb4097134ff3c332f" name="lcf76f155ced4ddcb4097134ff3c332f" ma:displayName="Image Tags" ma:taxonomyMulti="true" nillable="true" ma:isKeyword="false" ma:index="22" ma:sspId="e4362510-85a9-4d43-b5d4-b144bdfb987a" ma:open="true" ma:termSetId="09814cd3-568e-fe90-9814-8d621ff8fb84" ma:anchorId="fba54fb3-c3e1-fe81-a776-ca4b69148c4d" ma:taxonomyFieldName="MediaServiceImageTags" ma:fieldId="{5cf76f15-5ced-4ddc-b409-7134ff3c332f}">
      <xsd:complexType>
        <xsd:sequence>
          <xsd:element maxOccurs="1" ref="pc:Terms" minOccurs="0"/>
        </xsd:sequence>
      </xsd:complexType>
    </xsd:element>
    <xsd:element ma:readOnly="true" ma:indexed="true" ma:internalName="MediaServiceObjectDetectorVersions" name="MediaServiceObjectDetectorVersions" ma:displayName="MediaServiceObjectDetectorVersions" nillable="true" ma:index="24" ma:hidden="true" ma:description="">
      <xsd:simpleType>
        <xsd:restriction base="dms:Text"/>
      </xsd:simpleType>
    </xsd:element>
    <xsd:element ma:readOnly="true" ma:indexed="true" ma:internalName="MediaServiceLocation" name="MediaServiceLocation" ma:displayName="Location" nillable="true" ma:index="25" ma:hidden="true" ma:description="">
      <xsd:simpleType>
        <xsd:restriction base="dms:Text"/>
      </xsd:simpleType>
    </xsd:element>
  </xsd:schema>
  <xsd:schema xmlns:dms="http://schemas.microsoft.com/office/2006/documentManagement/types" xmlns:pc="http://schemas.microsoft.com/office/infopath/2007/PartnerControls" xmlns:xs="http://www.w3.org/2001/XMLSchema" xmlns:xsd="http://www.w3.org/2001/XMLSchema" elementFormDefault="qualified" targetNamespace="f716dd8a-49a0-4c40-b209-038e1651b548">
    <xsd:import namespace="http://schemas.microsoft.com/office/2006/documentManagement/types"/>
    <xsd:import namespace="http://schemas.microsoft.com/office/infopath/2007/PartnerControls"/>
    <xsd:element ma:readOnly="true" ma:internalName="SharedWithUsers" name="SharedWithUsers" ma:displayName="Shared With" nillable="true" ma:index="17" ma:hidden="true">
      <xsd:complexType>
        <xsd:complexContent>
          <xsd:extension base="dms:UserMulti">
            <xsd:sequence>
              <xsd:element name="UserInfo" maxOccurs="unbounded" minOccurs="0">
                <xsd:complexType>
                  <xsd:sequence>
                    <xsd:element name="DisplayName" type="xsd:string" minOccurs="0"/>
                    <xsd:element name="AccountId" nillable="true" type="dms:UserId" minOccurs="0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ma:readOnly="true" ma:internalName="SharedWithDetails" name="SharedWithDetails" ma:displayName="Shared With Details" nillable="true" ma:index="18" ma:hidden="true">
      <xsd:simpleType>
        <xsd:restriction base="dms:Note"/>
      </xsd:simpleType>
    </xsd:element>
    <xsd:element ma:readOnly="false" ma:internalName="TaxCatchAll" name="TaxCatchAll" ma:displayName="Taxonomy Catch All Column" nillable="true" ma:index="23" ma:hidden="true" ma:web="f716dd8a-49a0-4c40-b209-038e1651b548" ma:list="{7e3b6110-aa94-458c-b182-bd9b955b0bb5}" ma:showField="CatchAllData">
      <xsd:complexType>
        <xsd:complexContent>
          <xsd:extension base="dms:MultiChoiceLookup">
            <xsd:sequence>
              <xsd:element name="Value" maxOccurs="unbounded" nillable="true" type="dms:Lookup" minOccurs="0"/>
            </xsd:sequence>
          </xsd:extension>
        </xsd:complexContent>
      </xsd:complexType>
    </xsd:element>
  </xsd:schema>
  <xsd:schema xmlns:odoc="http://schemas.microsoft.com/internal/obd" xmlns:dc="http://purl.org/dc/elements/1.1/" xmlns="http://schemas.openxmlformats.org/package/2006/metadata/core-properties" xmlns:xsd="http://www.w3.org/2001/XMLSchema" xmlns:xsi="http://www.w3.org/2001/XMLSchema-instance" xmlns:dcterms="http://purl.org/dc/terms/" elementFormDefault="qualified" attributeFormDefault="unqualified" blockDefault="#all" targetNamespace="http://schemas.openxmlformats.org/package/2006/metadata/core-properties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maxOccurs="1" ref="dc:creator" minOccurs="0"/>
        <xsd:element maxOccurs="1" ref="dcterms:created" minOccurs="0"/>
        <xsd:element maxOccurs="1" ref="dc:identifier" minOccurs="0"/>
        <xsd:element name="contentType" ma:displayName="Content Type" maxOccurs="1" type="xsd:string" minOccurs="0"/>
        <xsd:element ma:displayName="Title" maxOccurs="1" ref="dc:title" ma:index="1" minOccurs="0"/>
        <xsd:element maxOccurs="1" ref="dc:subject" minOccurs="0"/>
        <xsd:element maxOccurs="1" ref="dc:description" minOccurs="0"/>
        <xsd:element name="keywords" maxOccurs="1" type="xsd:string" minOccurs="0"/>
        <xsd:element maxOccurs="1" ref="dc:language" minOccurs="0"/>
        <xsd:element name="category" maxOccurs="1" type="xsd:string" minOccurs="0"/>
        <xsd:element name="version" maxOccurs="1" type="xsd:string" minOccurs="0"/>
        <xsd:element name="revision" maxOccurs="1" type="xsd:string" minOccurs="0">
          <xsd:annotation>
            <xsd:documentation>
                        This value indicates the number of saves or revisions. The application is responsible for updating this value after each revision.
                    </xsd:documentation>
          </xsd:annotation>
        </xsd:element>
        <xsd:element name="lastModifiedBy" maxOccurs="1" type="xsd:string" minOccurs="0"/>
        <xsd:element maxOccurs="1" ref="dcterms:modified" minOccurs="0"/>
        <xsd:element name="contentStatus" maxOccurs="1" type="xsd:string" minOccurs="0"/>
      </xsd:all>
    </xsd:complexType>
  </xsd:schema>
  <xs:schema xmlns:pc="http://schemas.microsoft.com/office/infopath/2007/PartnerControls" xmlns:xs="http://www.w3.org/2001/XMLSchema" elementFormDefault="qualified" attributeFormDefault="unqualified" targetNamespace="http://schemas.microsoft.com/office/infopath/2007/PartnerControls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maxOccurs="unbounded" ref="pc:BDCEntity" minOccurs="0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maxOccurs="unbounded" ref="pc:TermInfo" minOccurs="0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F4E967-D0F2-46C6-8994-8839A244A243}">
  <ds:schemaRefs/>
</ds:datastoreItem>
</file>

<file path=customXml/itemProps2.xml><?xml version="1.0" encoding="utf-8"?>
<ds:datastoreItem xmlns:ds="http://schemas.openxmlformats.org/officeDocument/2006/customXml" ds:itemID="{5D6A90D9-FBCB-4DCB-A6C5-C88CDD8C5DBE}">
  <ds:schemaRefs/>
</ds:datastoreItem>
</file>

<file path=customXml/itemProps3.xml><?xml version="1.0" encoding="utf-8"?>
<ds:datastoreItem xmlns:ds="http://schemas.openxmlformats.org/officeDocument/2006/customXml" ds:itemID="{03C12E44-4EAE-4731-B235-D0A8A262242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351</Words>
  <Characters>7706</Characters>
  <Lines>64</Lines>
  <Paragraphs>18</Paragraphs>
  <TotalTime>4</TotalTime>
  <ScaleCrop>false</ScaleCrop>
  <LinksUpToDate>false</LinksUpToDate>
  <CharactersWithSpaces>9039</CharactersWithSpaces>
  <Application>WPS Office_6.11.0.86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4T23:38:00Z</dcterms:created>
  <dc:creator>Kim Langham</dc:creator>
  <cp:lastModifiedBy>WPS_1731538789</cp:lastModifiedBy>
  <dcterms:modified xsi:type="dcterms:W3CDTF">2025-04-11T01:59:20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677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KSOProductBuildVer">
    <vt:lpwstr>1033-6.11.0.8615</vt:lpwstr>
  </property>
  <property fmtid="{D5CDD505-2E9C-101B-9397-08002B2CF9AE}" pid="14" name="ICV">
    <vt:lpwstr>38EA08C74F4B17B87CACF8672BF5941A_43</vt:lpwstr>
  </property>
</Properties>
</file>